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3673" w:rsidRPr="00983673" w:rsidRDefault="00983673" w:rsidP="00983673">
      <w:pPr>
        <w:spacing w:after="6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3673">
        <w:rPr>
          <w:rFonts w:ascii="Times New Roman" w:hAnsi="Times New Roman" w:cs="Times New Roman"/>
          <w:b/>
          <w:sz w:val="24"/>
          <w:szCs w:val="24"/>
        </w:rPr>
        <w:t>T.C.</w:t>
      </w:r>
    </w:p>
    <w:p w:rsidR="00983673" w:rsidRPr="00983673" w:rsidRDefault="00983673" w:rsidP="00983673">
      <w:pPr>
        <w:spacing w:after="6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3673">
        <w:rPr>
          <w:rFonts w:ascii="Times New Roman" w:hAnsi="Times New Roman" w:cs="Times New Roman"/>
          <w:b/>
          <w:sz w:val="24"/>
          <w:szCs w:val="24"/>
        </w:rPr>
        <w:t>GİRESUN ÜNİVERSİTESİ</w:t>
      </w:r>
    </w:p>
    <w:p w:rsidR="00983673" w:rsidRPr="00983673" w:rsidRDefault="00983673" w:rsidP="00983673">
      <w:pPr>
        <w:spacing w:after="6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3673">
        <w:rPr>
          <w:rFonts w:ascii="Times New Roman" w:hAnsi="Times New Roman" w:cs="Times New Roman"/>
          <w:b/>
          <w:sz w:val="24"/>
          <w:szCs w:val="24"/>
        </w:rPr>
        <w:t>SAĞLIK HİZMETLERİ MESLEK YÜKSEKOKULU</w:t>
      </w:r>
    </w:p>
    <w:p w:rsidR="00983673" w:rsidRPr="00983673" w:rsidRDefault="00983673" w:rsidP="00983673">
      <w:pPr>
        <w:spacing w:after="6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3673">
        <w:rPr>
          <w:rFonts w:ascii="Times New Roman" w:hAnsi="Times New Roman" w:cs="Times New Roman"/>
          <w:b/>
          <w:sz w:val="24"/>
          <w:szCs w:val="24"/>
        </w:rPr>
        <w:t>ÇOCUK GELİŞİMİ UYGULAMALARI-I</w:t>
      </w:r>
    </w:p>
    <w:p w:rsidR="00983673" w:rsidRDefault="00983673" w:rsidP="009A36C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3673">
        <w:rPr>
          <w:rFonts w:ascii="Times New Roman" w:hAnsi="Times New Roman" w:cs="Times New Roman"/>
          <w:b/>
          <w:sz w:val="24"/>
          <w:szCs w:val="24"/>
        </w:rPr>
        <w:t>GÖZLEM FORMU</w:t>
      </w:r>
      <w:bookmarkStart w:id="0" w:name="_GoBack"/>
      <w:bookmarkEnd w:id="0"/>
    </w:p>
    <w:tbl>
      <w:tblPr>
        <w:tblStyle w:val="TabloKlavuzu"/>
        <w:tblW w:w="9595" w:type="dxa"/>
        <w:tblLook w:val="04A0" w:firstRow="1" w:lastRow="0" w:firstColumn="1" w:lastColumn="0" w:noHBand="0" w:noVBand="1"/>
      </w:tblPr>
      <w:tblGrid>
        <w:gridCol w:w="3657"/>
        <w:gridCol w:w="5938"/>
      </w:tblGrid>
      <w:tr w:rsidR="00983673" w:rsidTr="00983673">
        <w:tc>
          <w:tcPr>
            <w:tcW w:w="3657" w:type="dxa"/>
          </w:tcPr>
          <w:p w:rsidR="00983673" w:rsidRDefault="00983673" w:rsidP="00983673">
            <w:pPr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Öğrencinin Adı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yadı :</w:t>
            </w:r>
            <w:proofErr w:type="gramEnd"/>
          </w:p>
        </w:tc>
        <w:tc>
          <w:tcPr>
            <w:tcW w:w="5938" w:type="dxa"/>
          </w:tcPr>
          <w:p w:rsidR="00983673" w:rsidRDefault="00983673" w:rsidP="0098367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83673" w:rsidTr="00983673">
        <w:tc>
          <w:tcPr>
            <w:tcW w:w="3657" w:type="dxa"/>
          </w:tcPr>
          <w:p w:rsidR="00983673" w:rsidRDefault="00983673" w:rsidP="00983673">
            <w:pPr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Öğrenci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 :</w:t>
            </w:r>
            <w:proofErr w:type="gramEnd"/>
          </w:p>
        </w:tc>
        <w:tc>
          <w:tcPr>
            <w:tcW w:w="5938" w:type="dxa"/>
          </w:tcPr>
          <w:p w:rsidR="00983673" w:rsidRDefault="00983673" w:rsidP="0098367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83673" w:rsidTr="00983673">
        <w:tc>
          <w:tcPr>
            <w:tcW w:w="3657" w:type="dxa"/>
          </w:tcPr>
          <w:p w:rsidR="00983673" w:rsidRDefault="00983673" w:rsidP="00983673">
            <w:pPr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gramı :</w:t>
            </w:r>
            <w:proofErr w:type="gramEnd"/>
          </w:p>
        </w:tc>
        <w:tc>
          <w:tcPr>
            <w:tcW w:w="5938" w:type="dxa"/>
          </w:tcPr>
          <w:p w:rsidR="00983673" w:rsidRDefault="00983673" w:rsidP="0098367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83673" w:rsidTr="00983673">
        <w:tc>
          <w:tcPr>
            <w:tcW w:w="3657" w:type="dxa"/>
          </w:tcPr>
          <w:p w:rsidR="00983673" w:rsidRDefault="00983673" w:rsidP="00983673">
            <w:pPr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ygulama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kulu :</w:t>
            </w:r>
            <w:proofErr w:type="gramEnd"/>
          </w:p>
        </w:tc>
        <w:tc>
          <w:tcPr>
            <w:tcW w:w="5938" w:type="dxa"/>
          </w:tcPr>
          <w:p w:rsidR="00983673" w:rsidRDefault="00983673" w:rsidP="0098367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83673" w:rsidTr="00983673">
        <w:tc>
          <w:tcPr>
            <w:tcW w:w="3657" w:type="dxa"/>
          </w:tcPr>
          <w:p w:rsidR="00983673" w:rsidRDefault="00983673" w:rsidP="00983673">
            <w:pPr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özlem Yapılan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ınıf :</w:t>
            </w:r>
            <w:proofErr w:type="gramEnd"/>
          </w:p>
        </w:tc>
        <w:tc>
          <w:tcPr>
            <w:tcW w:w="5938" w:type="dxa"/>
          </w:tcPr>
          <w:p w:rsidR="00983673" w:rsidRDefault="00983673" w:rsidP="0098367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83673" w:rsidTr="00983673">
        <w:tc>
          <w:tcPr>
            <w:tcW w:w="3657" w:type="dxa"/>
          </w:tcPr>
          <w:p w:rsidR="00983673" w:rsidRDefault="00983673" w:rsidP="00983673">
            <w:pPr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özlem Yapılan Etkinliğin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 :</w:t>
            </w:r>
            <w:proofErr w:type="gramEnd"/>
          </w:p>
        </w:tc>
        <w:tc>
          <w:tcPr>
            <w:tcW w:w="5938" w:type="dxa"/>
          </w:tcPr>
          <w:p w:rsidR="00983673" w:rsidRDefault="00983673" w:rsidP="0098367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83673" w:rsidTr="00983673">
        <w:tc>
          <w:tcPr>
            <w:tcW w:w="3657" w:type="dxa"/>
          </w:tcPr>
          <w:p w:rsidR="00983673" w:rsidRDefault="00983673" w:rsidP="00983673">
            <w:pPr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tkinliğin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macı :</w:t>
            </w:r>
            <w:proofErr w:type="gramEnd"/>
          </w:p>
        </w:tc>
        <w:tc>
          <w:tcPr>
            <w:tcW w:w="5938" w:type="dxa"/>
          </w:tcPr>
          <w:p w:rsidR="00983673" w:rsidRDefault="00983673" w:rsidP="0098367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83673" w:rsidTr="0067359F">
        <w:trPr>
          <w:trHeight w:val="10071"/>
        </w:trPr>
        <w:tc>
          <w:tcPr>
            <w:tcW w:w="9595" w:type="dxa"/>
            <w:gridSpan w:val="2"/>
          </w:tcPr>
          <w:p w:rsidR="00983673" w:rsidRDefault="00983673" w:rsidP="0098367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ÖZLEMLER</w:t>
            </w:r>
          </w:p>
        </w:tc>
      </w:tr>
    </w:tbl>
    <w:p w:rsidR="00983673" w:rsidRPr="00983673" w:rsidRDefault="00983673" w:rsidP="00983673">
      <w:pPr>
        <w:spacing w:after="6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983673" w:rsidRPr="00983673" w:rsidSect="0067359F">
      <w:pgSz w:w="11906" w:h="16838"/>
      <w:pgMar w:top="993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tTQ1sjC1MDazMDJS0lEKTi0uzszPAykwrAUATo9jxCwAAAA="/>
  </w:docVars>
  <w:rsids>
    <w:rsidRoot w:val="00983673"/>
    <w:rsid w:val="0067359F"/>
    <w:rsid w:val="00790CB4"/>
    <w:rsid w:val="00983673"/>
    <w:rsid w:val="009A36C8"/>
    <w:rsid w:val="00A8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836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836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Ali</cp:lastModifiedBy>
  <cp:revision>3</cp:revision>
  <dcterms:created xsi:type="dcterms:W3CDTF">2022-02-27T18:18:00Z</dcterms:created>
  <dcterms:modified xsi:type="dcterms:W3CDTF">2022-02-27T18:23:00Z</dcterms:modified>
</cp:coreProperties>
</file>